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༤ན]༄༅༅། །རྒྱ་གར་སྐད་དུ། བཛྲ་མཧཱ་ཀཱ་ལ་ཨཥྚ་ཀ་སྟོ་ཏྲ། བོད་སྐད་དུ། རྡོ་རྗེ་ནག་པོ་ཆེན་པོའི་བསྟོད་པ་བརྒྱད་པ། ཨོཾ་ནག་པོ་ཆེན་པོ་ལ་ཕྱག་འཚལ་ལོ། །ཧཱ་ཧཱ་ཧཱུཾ་མཛད་ཀི་ལི་ཀི་ལི་སྒྲོགས་པའི་སྒྲ་</w:t>
      </w:r>
      <w:r>
        <w:rPr>
          <w:rStyle w:val="FootnoteReference"/>
        </w:rPr>
        <w:footnoteReference w:id="21"/>
      </w:r>
      <w:r>
        <w:t xml:space="preserve">ཡིས་འབྱུང་པོའི་ཚོགས་པ་རྣམ་པར་འཐག །ཧཱུཾ་ཧཱུཾ་སྒྲོགས་པའི་ཞལ་རྣམས་ཀྱིས་ནི་མི་ཡི་ཤ་ཟ་རྒྱུ་མའི་ཕྲེང་བ་འཁྲུག་པའི་སྐུ། །ཕྱག་ན་ཁ་ཊྭཱཾ་ག་དང་མདུང་ཐུང་</w:t>
      </w:r>
      <w:r>
        <w:rPr>
          <w:rStyle w:val="FootnoteReference"/>
        </w:rPr>
        <w:footnoteReference w:id="22"/>
      </w:r>
      <w:r>
        <w:t xml:space="preserve">མི་ཡི་ལག་པའི་མཚན་པ་འཛིན་ཅིང་མཛེས་པའི་གཟུགས། །མི་སྡུག་གཟུགས་ཅན་སྤྱན་དང་དབུ་སྐྲ་དམར་སེར་དུར་[༢༧༤བ]ཁྲོད་ལ་དགྱེས་ཞིང་སྐྱོང་ཀུན་ནས་སྲུང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ཞལ་དང་ཞལ་ནས་ཕེཾ་ཕེཾ་ཕཊ་</w:t>
      </w:r>
      <w:r>
        <w:rPr>
          <w:rStyle w:val="FootnoteReference"/>
        </w:rPr>
        <w:footnoteReference w:id="24"/>
      </w:r>
      <w:r>
        <w:t xml:space="preserve">ཅེས་སྒྲོགས་པས་སོ་སོར་བསྐྱེད་པའི་མེ་དཔུང་ཆེན་པོ་ཡི། །ཕྲེང་བ་རབ་ཏུ་འབར་བའི་དབུས་ན་བཞུགས་ཤིང་སྐུ་ལ་བརྒྱན་པས་ཡན་ལག་ཉེ་བར་མཛེས། །གསོད་བྱེད་དྲག་པོའི་ཕྱག་གིས་མི་ཡི་ཁྲག་འཛག་རྒྱུན་དུ་བཏུང་ཞིང་སྦྲུལ་གྱི་ཕྲེང་བས་བརྒྱན། །དམྱལ་བར་བསྲེག་པ་སེལ་ཞིང་ས་སྟེང་ཞིང་རྣམས་སྐྱོང་བ་ཁྱོད་ནི་རོལ་ཞིང་རོལ་པར་མཛོད། །དྲི་མེད་རྫོགས་པའི་བྱང་ཆུབ་བརྙེས་ཀྱང་སྲིད་པ་གསུམ་པོ་ཁེངས་པར་</w:t>
      </w:r>
      <w:r>
        <w:rPr>
          <w:rStyle w:val="FootnoteReference"/>
        </w:rPr>
        <w:footnoteReference w:id="25"/>
      </w:r>
      <w:r>
        <w:t xml:space="preserve">འགེངས་ནུས་འོ་དོད་</w:t>
      </w:r>
      <w:r>
        <w:rPr>
          <w:rStyle w:val="FootnoteReference"/>
        </w:rPr>
        <w:footnoteReference w:id="26"/>
      </w:r>
      <w:r>
        <w:t xml:space="preserve">ཀྱིས། །ཧཱུཾ་ཧཱུཾ་ཕཊ་ཅེས་མ་རུངས་དགྲ་ཡིས་ཉིན་བཞིན་འཇིག་རྟེན་ཕྱུགས་རྣམས་ཀྱི་ནི་བགེགས་འཇོམས་ཤིང། །ཧཱ་ཧཱ་ཨཊྚ་དགོད་པ་ཡིས་</w:t>
      </w:r>
      <w:r>
        <w:rPr>
          <w:rStyle w:val="FootnoteReference"/>
        </w:rPr>
        <w:footnoteReference w:id="27"/>
      </w:r>
      <w:r>
        <w:t xml:space="preserve">ནི་དུས་རྣམས་ཀུན་དུ་ཤིན་ཏུ་རབ་ཏུ་འཇིགས་པར་བྱེད། །མགོ་སྐྱེས་</w:t>
      </w:r>
      <w:r>
        <w:rPr>
          <w:rStyle w:val="FootnoteReference"/>
        </w:rPr>
        <w:footnoteReference w:id="28"/>
      </w:r>
      <w:r>
        <w:t xml:space="preserve">རལ་པ་སྨ་ར་ཤིན་ཏུ་དམར་སེར་ཉེ་བར་འཕྲོ་བའི་ཞིང་སྐྱོང་སྲུང་བར་</w:t>
      </w:r>
      <w:r>
        <w:rPr>
          <w:rStyle w:val="FootnoteReference"/>
        </w:rPr>
        <w:footnoteReference w:id="29"/>
      </w:r>
      <w:r>
        <w:t xml:space="preserve">མཛོད། །སྒེག་ཅིང་རོལ་པའི་འཇོ་སྒེག་དང་ལྡན་གསུས་པ་འཕྱང་བ་ཕྱག་ན་རལ་གྲི་ཁཾ་ཁཾ་ཁཾ། །རཀྟ་འཐུངས་པའི་སྤྱན་དང་ཕྱག་ནི་ཁྲག་ལྟར་དམར་བ་རཾ་རཾ་ཏི་</w:t>
      </w:r>
      <w:r>
        <w:rPr>
          <w:rStyle w:val="FootnoteReference"/>
        </w:rPr>
        <w:footnoteReference w:id="30"/>
      </w:r>
      <w:r>
        <w:t xml:space="preserve">ཏི་དང་རུ་རུ་རུ། །ངོ་མཚར་སྣང་མཛད་གཏུམ་པོའི་ཤུགས་ཅན་ཁྲོ་བོའི་ལྟ་བས་ཁྲོ་གཉེར་མཛོད་ཅིག་ཀྲུཾ་ཀྲུཾ་ཀྲུཾ</w:t>
      </w:r>
      <w:r>
        <w:rPr>
          <w:rStyle w:val="FootnoteReference"/>
        </w:rPr>
        <w:footnoteReference w:id="31"/>
      </w:r>
      <w:r>
        <w:t xml:space="preserve">། །འཁོར་བཅས་སྐྱོང་བའི་ཞིང་སྐྱོང་མ་ལུས་བདུད་དང་རོ་ལངས་འདུལ་བར་མཛད་པ་ཊཾ་ཊཾ་ཊཾ</w:t>
      </w:r>
      <w:r>
        <w:rPr>
          <w:rStyle w:val="FootnoteReference"/>
        </w:rPr>
        <w:footnoteReference w:id="32"/>
      </w:r>
      <w:r>
        <w:t xml:space="preserve">། །ངེས་པར་གནོད་པའི་བདུད་དང་ཉོན་མོངས་བག་ཆགས་གཅོད་བྱེད་གྲི་གུག་འཛིན་པ་ཧྲིཾ་ཧྲིཾ་ཧྲིཾ། །ནག་པོའི་མཆུ་དང་འདྲ་བའི་སྐུ་ནི་རྩོད་</w:t>
      </w:r>
      <w:r>
        <w:rPr>
          <w:rStyle w:val="FootnoteReference"/>
        </w:rPr>
        <w:footnoteReference w:id="33"/>
      </w:r>
      <w:r>
        <w:t xml:space="preserve">དང་ཉེས་འཕྲོག་ཐོད་པའི་ཕྲེང་ཅན་ཀཾ་ཀཾ་ཀཾ། །རྨད་བྱུང་འོད་ཀྱིས་འཇིག་རྟེན་གཡོ་ཞིང་སྣང་བར་མཛད་པ་གཏུམ་པོའི་ཤུགས་ཅན་ཙཾ་ཙཾ་ཙཾ། །ལྷ་མཆོག་དམ་ཚིག་ལྡན་པ་ཁྱོད་ཀྱིས་ཚོགས་ཀྱིས་ཚོགས་ཀྱི་</w:t>
      </w:r>
      <w:r>
        <w:rPr>
          <w:rStyle w:val="FootnoteReference"/>
        </w:rPr>
        <w:footnoteReference w:id="34"/>
      </w:r>
      <w:r>
        <w:t xml:space="preserve">མཆོག་དང་ཞིང་རྣམས་སྐྱོངས་ཤིག་སཾ་སཾ་སཾ། །འགྲོ་བ་སྣ་ཚོགས་དྲི་མེད་ཆུ་བཞིན་གཟིགས་ནས་ངེས་པར་གཤིན་རྗེ་འགོག་བྱེད་ཡཾ་ཡཾ་ཡཾ། །རླུང་གི་ཤུགས་བཞིན་མྱུར་དུ་རྒྱུ་བས་ཉོན་མོངས་འཇིག་རྟེན་སྣང་བར་མཛད་པ་བཾ་བཾ་བཾ། །སྨིན་མ་གྱ་གྱུའི་ཁྲོ་གཉེར་བསྙེར་བས་འཇིགས་པར་མཛད་ཀྱང་འཇིགས་ལས་ཐར་བྱེད་བྷྲུཾ་བྷྲུཾ་བྷྲུཾ། །སྒྲུབ་པོ་རྣམས་ལ་ཕན་དང་བདེ་མཛད་གནོད་པའི་སྒོ་རྣམས་བསྲུང་བའི་ཞིང་སྐྱོང་ཀྵཾ་ཀྵཾ་ཀྵཾ། །བཟོད་པའི་ལུས་ཅན་ཀྵིཾ་ཀྵིཾ་ཀྵིཾ་ཞེས་གདུག་པ་རྣམས་ཀྱིས་བཟོད་[༢༧༥ན]པར་དཀའ་བའི་ཅ་ཅོ་སྒྲོག །ཀ་ཧ་ཀ་ཧའི་གསུང་གི་རྒྱུན་དང་ཆར་སྤྲིན་སྔོན་པོའི་ལུས་ཅན་གཅིག་པུས་ཐམས་ཅད་གནོན། །ཧྲཱིཾ་ཀླཱིཾ་ཤྲཱིཾ་</w:t>
      </w:r>
      <w:r>
        <w:rPr>
          <w:rStyle w:val="FootnoteReference"/>
        </w:rPr>
        <w:footnoteReference w:id="35"/>
      </w:r>
      <w:r>
        <w:t xml:space="preserve">གིས་སྔགས་དང་པ་ཙ་པ་ཙའི་སྔགས་རྣམས་ཀྱིས་ནི་ལུས་ཅན་ཐལ་བར་བྱེད། །སྒྲུབ་པོ་རྣམས་ལ་ཀུན་དུ་གཅོད་པའི་གེགས་</w:t>
      </w:r>
      <w:r>
        <w:rPr>
          <w:rStyle w:val="FootnoteReference"/>
        </w:rPr>
        <w:footnoteReference w:id="36"/>
      </w:r>
      <w:r>
        <w:t xml:space="preserve">རྣམས་ཉེ་བར་ཞི་བར་མཛོད་ཅིག་ཞིང་སྐྱོང་ཆེ། །ཀླཾ་ཀླཾ་ཀླཾ་ཞེས་རྟག་ཏུ་ཉོན་མོངས་གྱུར་པའི་ལུས་ཅན་སྲིད་གསུམ་འགྲོ་བའི་ཉོན་མོངས་རྣམས། །རྣམ་པར་བསལ་</w:t>
      </w:r>
      <w:r>
        <w:rPr>
          <w:rStyle w:val="FootnoteReference"/>
        </w:rPr>
        <w:footnoteReference w:id="37"/>
      </w:r>
      <w:r>
        <w:t xml:space="preserve">ནས་ཕྱག་གི་ཞགས་པས་སྐྱོང་ཞིང་སྲུང་བ་ལ་ཕན་ཕྱུགས་བདག་པཾ་པཾ་པཾ། །སྔགས་ཀྱི་བདག་ཉིད་སྔགས་ཀྱི་སྐུ་ཅན་སྔགས་མྱོས་སྔགས་ཀྱིས་ཞི་བའི་བདེ་སྟེར་འབྲས་བུའི་ཕྱག །མཐའ་དག་རྒྱལ་བའི་སྐུ་བཞིན་མཛེས་པ་ཞིང་རྣམས་སྐྱོང་བར་མཛད་པ་ཁྱོད་ཀྱིས་དེ་རྣམས་སྲུངས། །སྒྲུབ་པ་པོའམ་སློབ་དཔོན་གང་ཞིག་དམ་ཚིག་དགེ་མཆོག་མཁས་པའི་བློ་ཅན་ཐུན་གསུམ་དུ། །སྔགས་ཀྱི་བསྟོད་པ་བརྒྱད་པོ་ཀློག་བྱེད་དེ་རྣམས་བསོད་ནམས་ལྡན་ཞིང་རྒྱལ་བར་འགྱུར་བ་དང། །ཚེ་དང་དཔལ་དང་གྲགས་དང་འབྱོར་ལྡན་མཉམ་མེད་སྟོབས་ཀྱིས་རྣམ་པར་གནོན་པའི་གཟི་བརྗིད་རྒྱས། །ཐམས་ཅད་ཤེས་ཤིང་དེ་ཡིས་</w:t>
      </w:r>
      <w:r>
        <w:rPr>
          <w:rStyle w:val="FootnoteReference"/>
        </w:rPr>
        <w:footnoteReference w:id="38"/>
      </w:r>
      <w:r>
        <w:t xml:space="preserve">ཉིན་མཚན་རྟག་ཏུ་བགེགས་ཀྱི་ཚོགས་ནི་མྱོས་ཤིང་ཉམས་པར་འགྱུར། །རྡོ་རྗེ་ནག་པོ་ཆེན་པོའི་བསྟོད་པ་བརྒྱད་པ་སློབ་དཔོན་ཆེན་པོ་ཀླུ་སྒྲུབ་ཀྱི་ཞལ་སྔ་ནས་མཛད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ཐུང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ཾ་ཕཾ་བེ་ཏ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དོ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ཡ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ཱུཾ་ཀྲཱུཾ་ཀྲཱུ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ཾ་ཌཾ་ཌ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ོགས་ཀྱི། པེ་ཅིན། ཀྱི་ཚོགས་ཀྱིས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ནོད་པའི་བགེ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4430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9Z</dcterms:created>
  <dcterms:modified xsi:type="dcterms:W3CDTF">2017-05-10T21:01:59Z</dcterms:modified>
</cp:coreProperties>
</file>